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p>
    <w:bookmarkStart w:id="20" w:name="internship-application-letter"/>
    <w:p>
      <w:pPr>
        <w:pStyle w:val="Heading1"/>
      </w:pPr>
      <w:r>
        <w:t xml:space="preserve">Internship Application Letter</w:t>
      </w:r>
    </w:p>
    <w:p>
      <w:pPr>
        <w:pStyle w:val="FirstParagraph"/>
      </w:pPr>
      <w:r>
        <w:rPr>
          <w:bCs/>
          <w:b/>
        </w:rPr>
        <w:t xml:space="preserve">UX/UI Designer Internship Application</w:t>
      </w:r>
    </w:p>
    <w:bookmarkEnd w:id="20"/>
    <w:p>
      <w:pPr>
        <w:pStyle w:val="BodyText"/>
      </w:pPr>
      <w:r>
        <w:t xml:space="preserve">Thandiwe Nkosi</w:t>
      </w:r>
      <w:r>
        <w:br/>
      </w:r>
      <w:r>
        <w:t xml:space="preserve">24 Greenstone Drive, Sandton</w:t>
      </w:r>
      <w:r>
        <w:br/>
      </w:r>
      <w:r>
        <w:t xml:space="preserve">Johannesburg, 2196</w:t>
      </w:r>
      <w:r>
        <w:br/>
      </w:r>
      <w:r>
        <w:t xml:space="preserve">+27 83 123 4567 | thandiwe.nkosi@email.com</w:t>
      </w:r>
    </w:p>
    <w:p>
      <w:pPr>
        <w:pStyle w:val="BodyText"/>
      </w:pPr>
      <w:r>
        <w:t xml:space="preserve">Hiring Manager</w:t>
      </w:r>
      <w:r>
        <w:br/>
      </w:r>
      <w:r>
        <w:t xml:space="preserve">InnovateX Digital Solutions</w:t>
      </w:r>
      <w:r>
        <w:br/>
      </w:r>
      <w:r>
        <w:t xml:space="preserve">Level 8, Sandton City Centre</w:t>
      </w:r>
      <w:r>
        <w:br/>
      </w:r>
      <w:r>
        <w:t xml:space="preserve">Johannesburg, Gauteng</w:t>
      </w:r>
    </w:p>
    <w:p>
      <w:pPr>
        <w:pStyle w:val="BodyText"/>
      </w:pPr>
      <w:r>
        <w:t xml:space="preserve">Dear Hiring Manager,</w:t>
      </w:r>
    </w:p>
    <w:p>
      <w:pPr>
        <w:pStyle w:val="BodyText"/>
      </w:pPr>
      <w:r>
        <w:t xml:space="preserve">I am writing to express my enthusiastic application for the UX/UI Design Internship position at InnovateX Digital Solutions in Johannesburg. As a passionate design student deeply immersed in the vibrant creative ecosystem of South Africa, I have long admired InnovateX's pioneering work in developing user-centric digital solutions for both local and international markets. This internship opportunity represents an unparalleled chance to contribute to Johannesburg's burgeoning tech landscape while honing my skills under the guidance of industry leaders.</w:t>
      </w:r>
    </w:p>
    <w:p>
      <w:pPr>
        <w:pStyle w:val="BodyText"/>
      </w:pPr>
      <w:r>
        <w:t xml:space="preserve">Having grown up in Soweto and witnessed firsthand how technology can transform communities, I've developed a profound commitment to creating inclusive digital experiences that resonate with South Africa's diverse population. My academic journey at the University of Johannesburg's Faculty of Design has equipped me with foundational knowledge in human-centered design principles, while my personal projects have allowed me to explore how culturally contextualized interfaces can bridge accessibility gaps. For instance, I recently developed a prototype for a mobile banking application tailored for rural communities in Limpopo – incorporating Zulu language support and simplified navigation that reduced user error rates by 42% in usability testing with elderly participants.</w:t>
      </w:r>
    </w:p>
    <w:p>
      <w:pPr>
        <w:pStyle w:val="BodyText"/>
      </w:pPr>
      <w:r>
        <w:t xml:space="preserve">What excites me most about this internship is the opportunity to immerse myself in Johannesburg's dynamic design community. As South Africa's economic hub, Johannesburg offers a unique convergence of traditional African aesthetics, cutting-edge tech innovation, and multicultural user experiences – elements I'm eager to incorporate into my professional growth. The city's thriving startup ecosystem, from Silicon Valley-like incubators in Rosebank to the creative energy at Joburg Tech Park, creates an ideal environment for an emerging designer like myself to learn from diverse perspectives and contribute meaningfully to projects that impact millions.</w:t>
      </w:r>
    </w:p>
    <w:p>
      <w:pPr>
        <w:pStyle w:val="BodyText"/>
      </w:pPr>
      <w:r>
        <w:t xml:space="preserve">My technical toolkit includes proficiency in Figma (with advanced prototyping capabilities), Adobe Creative Suite, and basic HTML/CSS. I've completed a certification in User Research Methods through the Design Indaba Academy, where I conducted ethnographic studies on mobile payment adoption among township entrepreneurs – insights that directly informed my university capstone project on financial inclusion apps. Crucially, I've developed an understanding of South Africa's specific UX challenges: from optimizing for low-bandwidth environments to designing for multiple languages and cultural contexts that are often overlooked by global design firms.</w:t>
      </w:r>
    </w:p>
    <w:p>
      <w:pPr>
        <w:pStyle w:val="BodyText"/>
      </w:pPr>
      <w:r>
        <w:t xml:space="preserve">I was particularly impressed by InnovateX's recent project with Mxit – the social platform redesign that prioritized accessibility features for users with visual impairments. This resonated deeply with my own philosophy: great design isn't just about aesthetics, but about creating equitable digital spaces. I would be honored to contribute to similar initiatives while learning from your team's expertise in crafting solutions that navigate South Africa's unique market complexities.</w:t>
      </w:r>
    </w:p>
    <w:p>
      <w:pPr>
        <w:pStyle w:val="BodyText"/>
      </w:pPr>
      <w:r>
        <w:t xml:space="preserve">My motivation for seeking this internship extends beyond professional development – it's deeply connected to my desire to give back to Johannesburg's creative community. As someone who volunteers with CodeX, a non-profit teaching digital literacy to underprivileged youth in Alexandra Township, I've seen how well-designed interfaces can empower marginalized communities. I envision using this internship as a springboard to develop solutions that address real South African challenges, such as improving access to healthcare information for rural populations or creating intuitive e-government platforms that reduce bureaucratic barriers.</w:t>
      </w:r>
    </w:p>
    <w:p>
      <w:pPr>
        <w:pStyle w:val="BodyText"/>
      </w:pPr>
      <w:r>
        <w:t xml:space="preserve">What sets me apart is my adaptability within Johannesburg's diverse cultural context. Having lived in three different provinces and participated in the 2023 Joburg Design Week, I understand how to translate user needs across linguistic groups (including isiZulu, Sesotho, and English). During my community project with a local NGO serving migrant workers from Lesotho, I implemented a multilingual interface that increased service utilization by 65%. This experience taught me that successful UX design in Johannesburg requires more than technical skills – it demands cultural intelligence and empathy.</w:t>
      </w:r>
    </w:p>
    <w:p>
      <w:pPr>
        <w:pStyle w:val="BodyText"/>
      </w:pPr>
      <w:r>
        <w:t xml:space="preserve">I am particularly drawn to InnovateX's collaborative studio culture, where the 'Design Sprint' methodology aligns perfectly with my own approach to iterative problem-solving. I thrive in environments that value both creative exploration and data-driven decisions – something your team exemplifies through your monthly user testing sessions with diverse Johannesburg demographics. I'm eager to bring my fresh perspective on mobile-first design for South African users while learning from your seasoned professionals.</w:t>
      </w:r>
    </w:p>
    <w:p>
      <w:pPr>
        <w:pStyle w:val="BodyText"/>
      </w:pPr>
      <w:r>
        <w:t xml:space="preserve">Johannesburg's status as Africa's most dynamic tech hub makes this internship especially significant for my career trajectory. As the city rapidly transitions into a digital economy, there's an urgent need for designers who understand local contexts rather than applying generic Western solutions. I'm committed to becoming part of this movement – developing interfaces that aren't just functional, but culturally relevant and socially impactful across South Africa's urban and rural landscapes.</w:t>
      </w:r>
    </w:p>
    <w:p>
      <w:pPr>
        <w:pStyle w:val="BodyText"/>
      </w:pPr>
      <w:r>
        <w:t xml:space="preserve">My portfolio, available at thandiwe-nkosi.design.internships, showcases my Johannesburg-focused projects including the 'MarketLink' platform for informal traders in Alexandra (which won third place at the 2023 UJ Design Challenge) and a responsive e-learning interface adapted for low-data environments. I've attached my CV detailing additional projects such as accessibility audits conducted for local NGOs, and I would welcome the opportunity to discuss how my skills in user research, wireframing, and cultural contextualization align with InnovateX's current initiatives.</w:t>
      </w:r>
    </w:p>
    <w:p>
      <w:pPr>
        <w:pStyle w:val="BodyText"/>
      </w:pPr>
      <w:r>
        <w:t xml:space="preserve">Thank you for considering my application. I am eager to contribute to your team's mission of creating meaningful digital experiences that elevate Johannesburg's position as Africa's innovation leader. I look forward to the possibility of discussing how my design philosophy and technical skills can support your projects while allowing me to learn from South Africa's most forward-thinking design studio.</w:t>
      </w:r>
    </w:p>
    <w:p>
      <w:pPr>
        <w:pStyle w:val="BodyText"/>
      </w:pPr>
      <w:r>
        <w:t xml:space="preserve">Sincerely,</w:t>
      </w:r>
      <w:r>
        <w:br/>
      </w:r>
      <w:r>
        <w:br/>
      </w:r>
      <w:r>
        <w:t xml:space="preserve">Thandiwe Nkosi</w:t>
      </w:r>
      <w:r>
        <w:br/>
      </w:r>
      <w:r>
        <w:t xml:space="preserve">UX/UI Design Student, University of Johannesburg</w:t>
      </w:r>
    </w:p>
    <w:p>
      <w:pPr>
        <w:pStyle w:val="BodyText"/>
      </w:pPr>
      <w:r>
        <w:t xml:space="preserve">Word Count: 827</w:t>
      </w:r>
    </w:p>
    <w:p>
      <w:pPr>
        <w:pStyle w:val="BodyText"/>
      </w:pPr>
      <w:r>
        <w:t xml:space="preserve">This document is tailored for the South Africa Johannesburg market with specific cultural and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UI Designer</dc:title>
  <dc:creator/>
  <dc:language>en</dc:language>
  <cp:keywords/>
  <dcterms:created xsi:type="dcterms:W3CDTF">2025-12-08T08:22:46Z</dcterms:created>
  <dcterms:modified xsi:type="dcterms:W3CDTF">2025-12-08T08:22:46Z</dcterms:modified>
</cp:coreProperties>
</file>

<file path=docProps/custom.xml><?xml version="1.0" encoding="utf-8"?>
<Properties xmlns="http://schemas.openxmlformats.org/officeDocument/2006/custom-properties" xmlns:vt="http://schemas.openxmlformats.org/officeDocument/2006/docPropsVTypes"/>
</file>